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445AD9" w14:textId="189D1DA9" w:rsidR="005A7B50" w:rsidRDefault="005A7B50" w:rsidP="005A7B50">
      <w:pPr>
        <w:jc w:val="center"/>
        <w:rPr>
          <w:b/>
          <w:bCs/>
          <w:sz w:val="30"/>
          <w:szCs w:val="30"/>
        </w:rPr>
      </w:pPr>
      <w:r w:rsidRPr="006012F3">
        <w:rPr>
          <w:b/>
          <w:bCs/>
          <w:sz w:val="30"/>
          <w:szCs w:val="30"/>
        </w:rPr>
        <w:t xml:space="preserve">BÁO CÁO BÀI TẬP TUẦN </w:t>
      </w:r>
      <w:r>
        <w:rPr>
          <w:b/>
          <w:bCs/>
          <w:sz w:val="30"/>
          <w:szCs w:val="30"/>
        </w:rPr>
        <w:t>IV</w:t>
      </w:r>
      <w:r w:rsidRPr="006012F3">
        <w:rPr>
          <w:b/>
          <w:bCs/>
          <w:sz w:val="30"/>
          <w:szCs w:val="30"/>
        </w:rPr>
        <w:t xml:space="preserve"> VỚI </w:t>
      </w:r>
      <w:r>
        <w:rPr>
          <w:b/>
          <w:bCs/>
          <w:sz w:val="30"/>
          <w:szCs w:val="30"/>
        </w:rPr>
        <w:t>ESP32</w:t>
      </w:r>
    </w:p>
    <w:p w14:paraId="635DEE0D" w14:textId="77777777" w:rsidR="005A7B50" w:rsidRDefault="005A7B50" w:rsidP="005A7B50">
      <w:pPr>
        <w:rPr>
          <w:b/>
          <w:bCs/>
          <w:sz w:val="26"/>
          <w:szCs w:val="26"/>
        </w:rPr>
      </w:pPr>
      <w:proofErr w:type="spellStart"/>
      <w:r w:rsidRPr="005A42E9">
        <w:rPr>
          <w:b/>
          <w:bCs/>
          <w:sz w:val="26"/>
          <w:szCs w:val="26"/>
        </w:rPr>
        <w:t>Họ</w:t>
      </w:r>
      <w:proofErr w:type="spellEnd"/>
      <w:r w:rsidRPr="005A42E9">
        <w:rPr>
          <w:b/>
          <w:bCs/>
          <w:sz w:val="26"/>
          <w:szCs w:val="26"/>
        </w:rPr>
        <w:t xml:space="preserve"> </w:t>
      </w:r>
      <w:proofErr w:type="spellStart"/>
      <w:r w:rsidRPr="005A42E9">
        <w:rPr>
          <w:b/>
          <w:bCs/>
          <w:sz w:val="26"/>
          <w:szCs w:val="26"/>
        </w:rPr>
        <w:t>và</w:t>
      </w:r>
      <w:proofErr w:type="spellEnd"/>
      <w:r w:rsidRPr="005A42E9">
        <w:rPr>
          <w:b/>
          <w:bCs/>
          <w:sz w:val="26"/>
          <w:szCs w:val="26"/>
        </w:rPr>
        <w:t xml:space="preserve"> </w:t>
      </w:r>
      <w:proofErr w:type="spellStart"/>
      <w:r w:rsidRPr="005A42E9">
        <w:rPr>
          <w:b/>
          <w:bCs/>
          <w:sz w:val="26"/>
          <w:szCs w:val="26"/>
        </w:rPr>
        <w:t>tên</w:t>
      </w:r>
      <w:proofErr w:type="spellEnd"/>
      <w:r w:rsidRPr="005A42E9">
        <w:rPr>
          <w:b/>
          <w:bCs/>
          <w:sz w:val="26"/>
          <w:szCs w:val="26"/>
        </w:rPr>
        <w:t>: Lê Anh Vũ 20200673</w:t>
      </w:r>
    </w:p>
    <w:p w14:paraId="258263E8" w14:textId="77777777" w:rsidR="005A7B50" w:rsidRDefault="005A7B50" w:rsidP="00072D1B">
      <w:pPr>
        <w:pStyle w:val="oancuaDanhsach"/>
        <w:numPr>
          <w:ilvl w:val="0"/>
          <w:numId w:val="2"/>
        </w:num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Khai </w:t>
      </w:r>
      <w:proofErr w:type="spellStart"/>
      <w:r>
        <w:rPr>
          <w:b/>
          <w:bCs/>
          <w:sz w:val="26"/>
          <w:szCs w:val="26"/>
        </w:rPr>
        <w:t>báo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các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thư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viện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và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các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giá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trị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khởi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tạo</w:t>
      </w:r>
      <w:proofErr w:type="spellEnd"/>
      <w:r>
        <w:rPr>
          <w:b/>
          <w:bCs/>
          <w:sz w:val="26"/>
          <w:szCs w:val="26"/>
        </w:rPr>
        <w:t>.</w:t>
      </w:r>
    </w:p>
    <w:p w14:paraId="16ECC6A2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#include</w:t>
      </w:r>
      <w:r w:rsidRPr="00072D1B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 xml:space="preserve"> </w:t>
      </w:r>
      <w:r w:rsidRPr="00072D1B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&lt;LiquidCrystal_I2C.h&gt;</w:t>
      </w:r>
    </w:p>
    <w:p w14:paraId="148CF106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#include</w:t>
      </w:r>
      <w:r w:rsidRPr="00072D1B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 xml:space="preserve"> </w:t>
      </w:r>
      <w:r w:rsidRPr="00072D1B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</w:t>
      </w:r>
      <w:proofErr w:type="spellStart"/>
      <w:r w:rsidRPr="00072D1B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DHTesp.h</w:t>
      </w:r>
      <w:proofErr w:type="spellEnd"/>
      <w:r w:rsidRPr="00072D1B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</w:t>
      </w:r>
    </w:p>
    <w:p w14:paraId="7E07212F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LiquidCrystal_I2C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072D1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lcd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072D1B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x27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,</w:t>
      </w:r>
      <w:r w:rsidRPr="00072D1B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20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,</w:t>
      </w:r>
      <w:r w:rsidRPr="00072D1B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4</w:t>
      </w:r>
      <w:proofErr w:type="gramStart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  <w:proofErr w:type="gramEnd"/>
    </w:p>
    <w:p w14:paraId="7290F624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#define</w:t>
      </w:r>
      <w:r w:rsidRPr="00072D1B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 xml:space="preserve"> DHT_PIN </w:t>
      </w:r>
      <w:r w:rsidRPr="00072D1B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5</w:t>
      </w:r>
    </w:p>
    <w:p w14:paraId="3E3FBCD6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#define</w:t>
      </w:r>
      <w:r w:rsidRPr="00072D1B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 xml:space="preserve"> LED_PIN </w:t>
      </w:r>
      <w:r w:rsidRPr="00072D1B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26</w:t>
      </w:r>
    </w:p>
    <w:p w14:paraId="2E3C3E07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#define</w:t>
      </w:r>
      <w:r w:rsidRPr="00072D1B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 xml:space="preserve"> PIR_PIN </w:t>
      </w:r>
      <w:r w:rsidRPr="00072D1B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3</w:t>
      </w:r>
    </w:p>
    <w:p w14:paraId="582455AD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proofErr w:type="spellStart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DHTesp</w:t>
      </w:r>
      <w:proofErr w:type="spell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spellStart"/>
      <w:proofErr w:type="gramStart"/>
      <w:r w:rsidRPr="00072D1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dhtSensor</w:t>
      </w:r>
      <w:proofErr w:type="spell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;</w:t>
      </w:r>
      <w:proofErr w:type="gramEnd"/>
    </w:p>
    <w:p w14:paraId="031CC3BB" w14:textId="08460CCD" w:rsidR="00072D1B" w:rsidRDefault="00072D1B" w:rsidP="00072D1B">
      <w:pPr>
        <w:pStyle w:val="oancuaDanhsach"/>
        <w:numPr>
          <w:ilvl w:val="0"/>
          <w:numId w:val="2"/>
        </w:numPr>
        <w:rPr>
          <w:b/>
          <w:bCs/>
          <w:sz w:val="26"/>
          <w:szCs w:val="26"/>
        </w:rPr>
      </w:pPr>
      <w:proofErr w:type="spellStart"/>
      <w:r>
        <w:rPr>
          <w:b/>
          <w:bCs/>
          <w:sz w:val="26"/>
          <w:szCs w:val="26"/>
        </w:rPr>
        <w:t>Khởi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tạo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các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giá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trị</w:t>
      </w:r>
      <w:proofErr w:type="spellEnd"/>
    </w:p>
    <w:p w14:paraId="5E09363B" w14:textId="77777777" w:rsidR="00072D1B" w:rsidRPr="00072D1B" w:rsidRDefault="00072D1B" w:rsidP="00072D1B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void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gramStart"/>
      <w:r w:rsidRPr="00072D1B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setup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 {</w:t>
      </w:r>
    </w:p>
    <w:p w14:paraId="22726035" w14:textId="77777777" w:rsidR="00072D1B" w:rsidRPr="00072D1B" w:rsidRDefault="00072D1B" w:rsidP="00072D1B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  // put your setup code here, to run once:</w:t>
      </w:r>
    </w:p>
    <w:p w14:paraId="18E1A4E0" w14:textId="77777777" w:rsidR="00072D1B" w:rsidRPr="00072D1B" w:rsidRDefault="00072D1B" w:rsidP="00072D1B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spellStart"/>
      <w:r w:rsidRPr="00072D1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dhtSensor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072D1B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setup</w:t>
      </w:r>
      <w:proofErr w:type="spell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072D1B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DHT_PIN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, </w:t>
      </w:r>
      <w:proofErr w:type="spellStart"/>
      <w:proofErr w:type="gramStart"/>
      <w:r w:rsidRPr="00072D1B">
        <w:rPr>
          <w:rFonts w:ascii="Consolas" w:eastAsia="Times New Roman" w:hAnsi="Consolas" w:cs="Times New Roman"/>
          <w:color w:val="4EC9B0"/>
          <w:kern w:val="0"/>
          <w:sz w:val="21"/>
          <w:szCs w:val="21"/>
          <w14:ligatures w14:val="none"/>
        </w:rPr>
        <w:t>DHTesp</w:t>
      </w:r>
      <w:proofErr w:type="spell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::</w:t>
      </w:r>
      <w:proofErr w:type="gram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DHT22);</w:t>
      </w:r>
    </w:p>
    <w:p w14:paraId="237EF420" w14:textId="77777777" w:rsidR="00072D1B" w:rsidRPr="00072D1B" w:rsidRDefault="00072D1B" w:rsidP="00072D1B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spellStart"/>
      <w:proofErr w:type="gramStart"/>
      <w:r w:rsidRPr="00072D1B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inMode</w:t>
      </w:r>
      <w:proofErr w:type="spell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072D1B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LED_PIN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, OUTPUT);</w:t>
      </w:r>
    </w:p>
    <w:p w14:paraId="586845CB" w14:textId="77777777" w:rsidR="00072D1B" w:rsidRPr="00072D1B" w:rsidRDefault="00072D1B" w:rsidP="00072D1B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spellStart"/>
      <w:proofErr w:type="gramStart"/>
      <w:r w:rsidRPr="00072D1B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inMode</w:t>
      </w:r>
      <w:proofErr w:type="spell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072D1B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PIR_PIN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, INPUT);</w:t>
      </w:r>
    </w:p>
    <w:p w14:paraId="334A523E" w14:textId="77777777" w:rsidR="00072D1B" w:rsidRPr="00072D1B" w:rsidRDefault="00072D1B" w:rsidP="00072D1B">
      <w:pPr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}</w:t>
      </w:r>
    </w:p>
    <w:p w14:paraId="0A62150E" w14:textId="45667FEA" w:rsidR="00072D1B" w:rsidRPr="00F27A41" w:rsidRDefault="00072D1B" w:rsidP="00072D1B">
      <w:pPr>
        <w:pStyle w:val="oancuaDanhsach"/>
        <w:numPr>
          <w:ilvl w:val="0"/>
          <w:numId w:val="2"/>
        </w:numPr>
        <w:rPr>
          <w:b/>
          <w:bCs/>
          <w:sz w:val="26"/>
          <w:szCs w:val="26"/>
        </w:rPr>
      </w:pPr>
      <w:proofErr w:type="spellStart"/>
      <w:r>
        <w:rPr>
          <w:b/>
          <w:bCs/>
          <w:sz w:val="26"/>
          <w:szCs w:val="26"/>
        </w:rPr>
        <w:t>Thực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hiện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vòng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lặp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để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hiển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thị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dữ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liệu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liên</w:t>
      </w:r>
      <w:proofErr w:type="spellEnd"/>
      <w:r>
        <w:rPr>
          <w:b/>
          <w:bCs/>
          <w:sz w:val="26"/>
          <w:szCs w:val="26"/>
        </w:rPr>
        <w:t xml:space="preserve"> </w:t>
      </w:r>
      <w:proofErr w:type="spellStart"/>
      <w:r>
        <w:rPr>
          <w:b/>
          <w:bCs/>
          <w:sz w:val="26"/>
          <w:szCs w:val="26"/>
        </w:rPr>
        <w:t>tục</w:t>
      </w:r>
      <w:proofErr w:type="spellEnd"/>
    </w:p>
    <w:p w14:paraId="5E9EE7A7" w14:textId="77777777" w:rsidR="00072D1B" w:rsidRPr="00072D1B" w:rsidRDefault="00072D1B" w:rsidP="00072D1B">
      <w:pPr>
        <w:pStyle w:val="oancuaDanhsach"/>
        <w:numPr>
          <w:ilvl w:val="0"/>
          <w:numId w:val="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int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072D1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value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 </w:t>
      </w:r>
      <w:proofErr w:type="gramStart"/>
      <w:r w:rsidRPr="00072D1B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;</w:t>
      </w:r>
      <w:proofErr w:type="gramEnd"/>
    </w:p>
    <w:p w14:paraId="1129E775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void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proofErr w:type="gramStart"/>
      <w:r w:rsidRPr="00072D1B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loop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 {</w:t>
      </w:r>
    </w:p>
    <w:p w14:paraId="0FA13BAA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  // put your main code here, to run repeatedly:</w:t>
      </w:r>
    </w:p>
    <w:p w14:paraId="377A992A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spellStart"/>
      <w:proofErr w:type="gramStart"/>
      <w:r w:rsidRPr="00072D1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lcd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072D1B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init</w:t>
      </w:r>
      <w:proofErr w:type="spellEnd"/>
      <w:proofErr w:type="gram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);</w:t>
      </w:r>
      <w:r w:rsidRPr="00072D1B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 xml:space="preserve"> // initialize the lcd</w:t>
      </w:r>
    </w:p>
    <w:p w14:paraId="7552A0C5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6A9955"/>
          <w:kern w:val="0"/>
          <w:sz w:val="21"/>
          <w:szCs w:val="21"/>
          <w14:ligatures w14:val="none"/>
        </w:rPr>
        <w:t>  // Print a message to the LCD.</w:t>
      </w:r>
    </w:p>
    <w:p w14:paraId="7DEE8E76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spellStart"/>
      <w:proofErr w:type="gramStart"/>
      <w:r w:rsidRPr="00072D1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lcd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072D1B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backlight</w:t>
      </w:r>
      <w:proofErr w:type="spellEnd"/>
      <w:proofErr w:type="gram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);</w:t>
      </w:r>
    </w:p>
    <w:p w14:paraId="43DC5075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spellStart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TempAndHumidity</w:t>
      </w:r>
      <w:proofErr w:type="spell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072D1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data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 </w:t>
      </w:r>
      <w:proofErr w:type="spellStart"/>
      <w:r w:rsidRPr="00072D1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dhtSensor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072D1B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getTempAndHumidity</w:t>
      </w:r>
      <w:proofErr w:type="spell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Start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  <w:proofErr w:type="gramEnd"/>
    </w:p>
    <w:p w14:paraId="760781A0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r w:rsidRPr="00072D1B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int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072D1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temp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 </w:t>
      </w:r>
      <w:proofErr w:type="spellStart"/>
      <w:proofErr w:type="gramStart"/>
      <w:r w:rsidRPr="00072D1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data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072D1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temperature</w:t>
      </w:r>
      <w:proofErr w:type="spellEnd"/>
      <w:proofErr w:type="gram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;</w:t>
      </w:r>
    </w:p>
    <w:p w14:paraId="1904D143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r w:rsidRPr="00072D1B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int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</w:t>
      </w:r>
      <w:r w:rsidRPr="00072D1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humid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 </w:t>
      </w:r>
      <w:proofErr w:type="spellStart"/>
      <w:proofErr w:type="gramStart"/>
      <w:r w:rsidRPr="00072D1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data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072D1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humidity</w:t>
      </w:r>
      <w:proofErr w:type="spellEnd"/>
      <w:proofErr w:type="gram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;</w:t>
      </w:r>
    </w:p>
    <w:p w14:paraId="68DCADD0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spellStart"/>
      <w:proofErr w:type="gramStart"/>
      <w:r w:rsidRPr="00072D1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lcd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072D1B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setCursor</w:t>
      </w:r>
      <w:proofErr w:type="spellEnd"/>
      <w:proofErr w:type="gram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072D1B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,</w:t>
      </w:r>
      <w:r w:rsidRPr="00072D1B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</w:p>
    <w:p w14:paraId="7504E06C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spellStart"/>
      <w:r w:rsidRPr="00072D1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lcd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proofErr w:type="gramStart"/>
      <w:r w:rsidRPr="00072D1B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rint</w:t>
      </w:r>
      <w:proofErr w:type="spell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072D1B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Temperature:"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+ </w:t>
      </w:r>
      <w:r w:rsidRPr="00072D1B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String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072D1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temp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 +</w:t>
      </w:r>
      <w:r w:rsidRPr="00072D1B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C"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</w:p>
    <w:p w14:paraId="57228399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spellStart"/>
      <w:proofErr w:type="gramStart"/>
      <w:r w:rsidRPr="00072D1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lcd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072D1B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setCursor</w:t>
      </w:r>
      <w:proofErr w:type="spellEnd"/>
      <w:proofErr w:type="gram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072D1B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,</w:t>
      </w:r>
      <w:r w:rsidRPr="00072D1B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</w:p>
    <w:p w14:paraId="621F61DE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spellStart"/>
      <w:r w:rsidRPr="00072D1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lcd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proofErr w:type="gramStart"/>
      <w:r w:rsidRPr="00072D1B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rint</w:t>
      </w:r>
      <w:proofErr w:type="spell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072D1B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Humidity:"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+  </w:t>
      </w:r>
      <w:r w:rsidRPr="00072D1B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String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072D1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humid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) + </w:t>
      </w:r>
      <w:r w:rsidRPr="00072D1B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%"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</w:p>
    <w:p w14:paraId="68FA60F4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</w:p>
    <w:p w14:paraId="686672A4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r w:rsidRPr="00072D1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value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 </w:t>
      </w:r>
      <w:proofErr w:type="spellStart"/>
      <w:proofErr w:type="gramStart"/>
      <w:r w:rsidRPr="00072D1B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digitalRead</w:t>
      </w:r>
      <w:proofErr w:type="spell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072D1B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PIR_PIN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</w:p>
    <w:p w14:paraId="3D48DD0A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gramStart"/>
      <w:r w:rsidRPr="00072D1B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f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072D1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value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== </w:t>
      </w:r>
      <w:r w:rsidRPr="00072D1B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{</w:t>
      </w:r>
    </w:p>
    <w:p w14:paraId="2F548BD8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proofErr w:type="spellStart"/>
      <w:proofErr w:type="gramStart"/>
      <w:r w:rsidRPr="00072D1B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digitalWrite</w:t>
      </w:r>
      <w:proofErr w:type="spell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072D1B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LED_PIN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, HIGH);</w:t>
      </w:r>
    </w:p>
    <w:p w14:paraId="5985B4AF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gramStart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}</w:t>
      </w:r>
      <w:r w:rsidRPr="00072D1B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else</w:t>
      </w:r>
      <w:proofErr w:type="gram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{</w:t>
      </w:r>
    </w:p>
    <w:p w14:paraId="797187E5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proofErr w:type="spellStart"/>
      <w:proofErr w:type="gramStart"/>
      <w:r w:rsidRPr="00072D1B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digitalWrite</w:t>
      </w:r>
      <w:proofErr w:type="spell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072D1B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LED_PIN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, LOW);</w:t>
      </w:r>
    </w:p>
    <w:p w14:paraId="137752BB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  }</w:t>
      </w:r>
    </w:p>
    <w:p w14:paraId="63AD9132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gramStart"/>
      <w:r w:rsidRPr="00072D1B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delay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072D1B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000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</w:p>
    <w:p w14:paraId="14A80D06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}</w:t>
      </w:r>
    </w:p>
    <w:p w14:paraId="17B815F0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spellStart"/>
      <w:r w:rsidRPr="00072D1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lcd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proofErr w:type="gramStart"/>
      <w:r w:rsidRPr="00072D1B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rint</w:t>
      </w:r>
      <w:proofErr w:type="spell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072D1B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Temperature:"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+ </w:t>
      </w:r>
      <w:r w:rsidRPr="00072D1B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String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temp) +</w:t>
      </w:r>
      <w:r w:rsidRPr="00072D1B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C"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</w:p>
    <w:p w14:paraId="0C2E4A65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spellStart"/>
      <w:proofErr w:type="gramStart"/>
      <w:r w:rsidRPr="00072D1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lcd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r w:rsidRPr="00072D1B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setCursor</w:t>
      </w:r>
      <w:proofErr w:type="spellEnd"/>
      <w:proofErr w:type="gram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r w:rsidRPr="00072D1B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0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,</w:t>
      </w:r>
      <w:r w:rsidRPr="00072D1B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</w:p>
    <w:p w14:paraId="66E8ACA0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lastRenderedPageBreak/>
        <w:t xml:space="preserve">  </w:t>
      </w:r>
      <w:proofErr w:type="spellStart"/>
      <w:r w:rsidRPr="00072D1B">
        <w:rPr>
          <w:rFonts w:ascii="Consolas" w:eastAsia="Times New Roman" w:hAnsi="Consolas" w:cs="Times New Roman"/>
          <w:color w:val="9CDCFE"/>
          <w:kern w:val="0"/>
          <w:sz w:val="21"/>
          <w:szCs w:val="21"/>
          <w14:ligatures w14:val="none"/>
        </w:rPr>
        <w:t>lcd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.</w:t>
      </w:r>
      <w:proofErr w:type="gramStart"/>
      <w:r w:rsidRPr="00072D1B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print</w:t>
      </w:r>
      <w:proofErr w:type="spell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072D1B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Humidity:"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+  </w:t>
      </w:r>
      <w:r w:rsidRPr="00072D1B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String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(humid) + </w:t>
      </w:r>
      <w:r w:rsidRPr="00072D1B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"%"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</w:p>
    <w:p w14:paraId="07336F37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</w:p>
    <w:p w14:paraId="5B3E3279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value = </w:t>
      </w:r>
      <w:proofErr w:type="spellStart"/>
      <w:proofErr w:type="gramStart"/>
      <w:r w:rsidRPr="00072D1B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digitalRead</w:t>
      </w:r>
      <w:proofErr w:type="spell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PIR_PIN);</w:t>
      </w:r>
    </w:p>
    <w:p w14:paraId="7C232D36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gramStart"/>
      <w:r w:rsidRPr="00072D1B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if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value == </w:t>
      </w:r>
      <w:r w:rsidRPr="00072D1B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{</w:t>
      </w:r>
    </w:p>
    <w:p w14:paraId="6C8A67FA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proofErr w:type="spellStart"/>
      <w:proofErr w:type="gramStart"/>
      <w:r w:rsidRPr="00072D1B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digitalWrite</w:t>
      </w:r>
      <w:proofErr w:type="spell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LED_PIN, HIGH);</w:t>
      </w:r>
    </w:p>
    <w:p w14:paraId="14C3C94D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gramStart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}</w:t>
      </w:r>
      <w:r w:rsidRPr="00072D1B">
        <w:rPr>
          <w:rFonts w:ascii="Consolas" w:eastAsia="Times New Roman" w:hAnsi="Consolas" w:cs="Times New Roman"/>
          <w:color w:val="C586C0"/>
          <w:kern w:val="0"/>
          <w:sz w:val="21"/>
          <w:szCs w:val="21"/>
          <w14:ligatures w14:val="none"/>
        </w:rPr>
        <w:t>else</w:t>
      </w:r>
      <w:proofErr w:type="gram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{</w:t>
      </w:r>
    </w:p>
    <w:p w14:paraId="360E3C9B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  </w:t>
      </w:r>
      <w:proofErr w:type="spellStart"/>
      <w:proofErr w:type="gramStart"/>
      <w:r w:rsidRPr="00072D1B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digitalWrite</w:t>
      </w:r>
      <w:proofErr w:type="spell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LED_PIN, LOW);</w:t>
      </w:r>
    </w:p>
    <w:p w14:paraId="5B37D189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  }</w:t>
      </w:r>
    </w:p>
    <w:p w14:paraId="076E5CB3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  </w:t>
      </w:r>
      <w:proofErr w:type="gramStart"/>
      <w:r w:rsidRPr="00072D1B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delay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072D1B">
        <w:rPr>
          <w:rFonts w:ascii="Consolas" w:eastAsia="Times New Roman" w:hAnsi="Consolas" w:cs="Times New Roman"/>
          <w:color w:val="B5CEA8"/>
          <w:kern w:val="0"/>
          <w:sz w:val="21"/>
          <w:szCs w:val="21"/>
          <w14:ligatures w14:val="none"/>
        </w:rPr>
        <w:t>1000</w:t>
      </w: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</w:p>
    <w:p w14:paraId="2FE6F008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072D1B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}</w:t>
      </w:r>
    </w:p>
    <w:p w14:paraId="499334CD" w14:textId="77777777" w:rsidR="00072D1B" w:rsidRPr="00072D1B" w:rsidRDefault="00072D1B" w:rsidP="00072D1B">
      <w:pPr>
        <w:pStyle w:val="oancuaDanhsach"/>
        <w:numPr>
          <w:ilvl w:val="0"/>
          <w:numId w:val="1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</w:p>
    <w:p w14:paraId="3886CB3F" w14:textId="48FD7363" w:rsidR="00E810CB" w:rsidRPr="00072D1B" w:rsidRDefault="00072D1B" w:rsidP="00072D1B">
      <w:pPr>
        <w:pStyle w:val="oancuaDanhsach"/>
        <w:numPr>
          <w:ilvl w:val="0"/>
          <w:numId w:val="2"/>
        </w:numPr>
        <w:rPr>
          <w:b/>
          <w:bCs/>
          <w:sz w:val="26"/>
          <w:szCs w:val="26"/>
        </w:rPr>
      </w:pPr>
      <w:proofErr w:type="spellStart"/>
      <w:r w:rsidRPr="00072D1B">
        <w:rPr>
          <w:b/>
          <w:bCs/>
          <w:sz w:val="26"/>
          <w:szCs w:val="26"/>
        </w:rPr>
        <w:t>Kết</w:t>
      </w:r>
      <w:proofErr w:type="spellEnd"/>
      <w:r w:rsidRPr="00072D1B">
        <w:rPr>
          <w:b/>
          <w:bCs/>
          <w:sz w:val="26"/>
          <w:szCs w:val="26"/>
        </w:rPr>
        <w:t xml:space="preserve"> </w:t>
      </w:r>
      <w:proofErr w:type="spellStart"/>
      <w:r w:rsidRPr="00072D1B">
        <w:rPr>
          <w:b/>
          <w:bCs/>
          <w:sz w:val="26"/>
          <w:szCs w:val="26"/>
        </w:rPr>
        <w:t>quả</w:t>
      </w:r>
      <w:proofErr w:type="spellEnd"/>
      <w:r w:rsidRPr="00072D1B">
        <w:rPr>
          <w:b/>
          <w:bCs/>
          <w:sz w:val="26"/>
          <w:szCs w:val="26"/>
        </w:rPr>
        <w:t xml:space="preserve"> </w:t>
      </w:r>
      <w:proofErr w:type="spellStart"/>
      <w:r w:rsidRPr="00072D1B">
        <w:rPr>
          <w:b/>
          <w:bCs/>
          <w:sz w:val="26"/>
          <w:szCs w:val="26"/>
        </w:rPr>
        <w:t>mô</w:t>
      </w:r>
      <w:proofErr w:type="spellEnd"/>
      <w:r w:rsidRPr="00072D1B">
        <w:rPr>
          <w:b/>
          <w:bCs/>
          <w:sz w:val="26"/>
          <w:szCs w:val="26"/>
        </w:rPr>
        <w:t xml:space="preserve"> </w:t>
      </w:r>
      <w:proofErr w:type="spellStart"/>
      <w:r w:rsidRPr="00072D1B">
        <w:rPr>
          <w:b/>
          <w:bCs/>
          <w:sz w:val="26"/>
          <w:szCs w:val="26"/>
        </w:rPr>
        <w:t>phỏng</w:t>
      </w:r>
      <w:proofErr w:type="spellEnd"/>
      <w:r w:rsidRPr="00072D1B">
        <w:rPr>
          <w:b/>
          <w:bCs/>
          <w:sz w:val="26"/>
          <w:szCs w:val="26"/>
        </w:rPr>
        <w:t xml:space="preserve"> </w:t>
      </w:r>
      <w:proofErr w:type="spellStart"/>
      <w:r w:rsidRPr="00072D1B">
        <w:rPr>
          <w:b/>
          <w:bCs/>
          <w:sz w:val="26"/>
          <w:szCs w:val="26"/>
        </w:rPr>
        <w:t>nhiệt</w:t>
      </w:r>
      <w:proofErr w:type="spellEnd"/>
      <w:r w:rsidRPr="00072D1B">
        <w:rPr>
          <w:b/>
          <w:bCs/>
          <w:sz w:val="26"/>
          <w:szCs w:val="26"/>
        </w:rPr>
        <w:t xml:space="preserve"> </w:t>
      </w:r>
      <w:proofErr w:type="spellStart"/>
      <w:r w:rsidRPr="00072D1B">
        <w:rPr>
          <w:b/>
          <w:bCs/>
          <w:sz w:val="26"/>
          <w:szCs w:val="26"/>
        </w:rPr>
        <w:t>độ</w:t>
      </w:r>
      <w:proofErr w:type="spellEnd"/>
    </w:p>
    <w:p w14:paraId="48C75DC5" w14:textId="32862172" w:rsidR="00072D1B" w:rsidRDefault="00072D1B" w:rsidP="00072D1B">
      <w:pPr>
        <w:ind w:left="360"/>
      </w:pPr>
      <w:r w:rsidRPr="00072D1B">
        <w:rPr>
          <w:noProof/>
        </w:rPr>
        <w:drawing>
          <wp:inline distT="0" distB="0" distL="0" distR="0" wp14:anchorId="5D7500DF" wp14:editId="7C84E4FF">
            <wp:extent cx="5943600" cy="3503295"/>
            <wp:effectExtent l="0" t="0" r="0" b="1905"/>
            <wp:docPr id="605980413" name="Hình ảnh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5980413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3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5F1E13" w14:textId="5605B2CF" w:rsidR="00072D1B" w:rsidRPr="00072D1B" w:rsidRDefault="00072D1B" w:rsidP="00072D1B">
      <w:pPr>
        <w:pStyle w:val="oancuaDanhsach"/>
        <w:numPr>
          <w:ilvl w:val="0"/>
          <w:numId w:val="2"/>
        </w:numPr>
        <w:rPr>
          <w:b/>
          <w:bCs/>
          <w:sz w:val="26"/>
          <w:szCs w:val="26"/>
        </w:rPr>
      </w:pPr>
      <w:proofErr w:type="spellStart"/>
      <w:r w:rsidRPr="00072D1B">
        <w:rPr>
          <w:b/>
          <w:bCs/>
          <w:sz w:val="26"/>
          <w:szCs w:val="26"/>
        </w:rPr>
        <w:t>Mô</w:t>
      </w:r>
      <w:proofErr w:type="spellEnd"/>
      <w:r w:rsidRPr="00072D1B">
        <w:rPr>
          <w:b/>
          <w:bCs/>
          <w:sz w:val="26"/>
          <w:szCs w:val="26"/>
        </w:rPr>
        <w:t xml:space="preserve"> </w:t>
      </w:r>
      <w:proofErr w:type="spellStart"/>
      <w:r w:rsidRPr="00072D1B">
        <w:rPr>
          <w:b/>
          <w:bCs/>
          <w:sz w:val="26"/>
          <w:szCs w:val="26"/>
        </w:rPr>
        <w:t>phỏng</w:t>
      </w:r>
      <w:proofErr w:type="spellEnd"/>
      <w:r w:rsidRPr="00072D1B">
        <w:rPr>
          <w:b/>
          <w:bCs/>
          <w:sz w:val="26"/>
          <w:szCs w:val="26"/>
        </w:rPr>
        <w:t xml:space="preserve"> </w:t>
      </w:r>
      <w:proofErr w:type="spellStart"/>
      <w:r w:rsidRPr="00072D1B">
        <w:rPr>
          <w:b/>
          <w:bCs/>
          <w:sz w:val="26"/>
          <w:szCs w:val="26"/>
        </w:rPr>
        <w:t>chuyển</w:t>
      </w:r>
      <w:proofErr w:type="spellEnd"/>
      <w:r w:rsidRPr="00072D1B">
        <w:rPr>
          <w:b/>
          <w:bCs/>
          <w:sz w:val="26"/>
          <w:szCs w:val="26"/>
        </w:rPr>
        <w:t xml:space="preserve"> </w:t>
      </w:r>
      <w:proofErr w:type="spellStart"/>
      <w:r w:rsidRPr="00072D1B">
        <w:rPr>
          <w:b/>
          <w:bCs/>
          <w:sz w:val="26"/>
          <w:szCs w:val="26"/>
        </w:rPr>
        <w:t>động</w:t>
      </w:r>
      <w:proofErr w:type="spellEnd"/>
      <w:r w:rsidRPr="00072D1B">
        <w:rPr>
          <w:b/>
          <w:bCs/>
          <w:sz w:val="26"/>
          <w:szCs w:val="26"/>
        </w:rPr>
        <w:t xml:space="preserve"> </w:t>
      </w:r>
    </w:p>
    <w:p w14:paraId="0B20491E" w14:textId="12D2D4BF" w:rsidR="00072D1B" w:rsidRDefault="00072D1B" w:rsidP="00072D1B">
      <w:pPr>
        <w:pStyle w:val="oancuaDanhsach"/>
      </w:pPr>
      <w:r w:rsidRPr="00072D1B">
        <w:rPr>
          <w:noProof/>
        </w:rPr>
        <w:lastRenderedPageBreak/>
        <w:drawing>
          <wp:inline distT="0" distB="0" distL="0" distR="0" wp14:anchorId="3D3869E5" wp14:editId="5BFBD3D9">
            <wp:extent cx="5943600" cy="3521710"/>
            <wp:effectExtent l="0" t="0" r="0" b="2540"/>
            <wp:docPr id="1125282208" name="Hình ảnh 1" descr="Ảnh có chứa văn bản, màn hình, biểu đồ, ảnh chụp màn hình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5282208" name="Hình ảnh 1" descr="Ảnh có chứa văn bản, màn hình, biểu đồ, ảnh chụp màn hình&#10;&#10;Mô tả được tạo tự độn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1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237ED" w14:textId="77777777" w:rsidR="003412DA" w:rsidRPr="00072D1B" w:rsidRDefault="003412DA" w:rsidP="003412DA">
      <w:pPr>
        <w:pStyle w:val="oancuaDanhsach"/>
        <w:numPr>
          <w:ilvl w:val="0"/>
          <w:numId w:val="2"/>
        </w:numPr>
        <w:rPr>
          <w:b/>
          <w:bCs/>
          <w:sz w:val="26"/>
          <w:szCs w:val="26"/>
        </w:rPr>
      </w:pPr>
      <w:r w:rsidRPr="00072D1B">
        <w:rPr>
          <w:b/>
          <w:bCs/>
          <w:sz w:val="26"/>
          <w:szCs w:val="26"/>
        </w:rPr>
        <w:t>Link project</w:t>
      </w:r>
    </w:p>
    <w:p w14:paraId="2F4EE133" w14:textId="55CF9C96" w:rsidR="003412DA" w:rsidRDefault="003412DA" w:rsidP="00AF29F1">
      <w:pPr>
        <w:pStyle w:val="oancuaDanhsach"/>
      </w:pPr>
      <w:hyperlink r:id="rId7" w:history="1">
        <w:r>
          <w:rPr>
            <w:rStyle w:val="Siuktni"/>
          </w:rPr>
          <w:t xml:space="preserve">BTT4 Lê Anh Vũ - </w:t>
        </w:r>
        <w:proofErr w:type="spellStart"/>
        <w:r>
          <w:rPr>
            <w:rStyle w:val="Siuktni"/>
          </w:rPr>
          <w:t>Wokwi</w:t>
        </w:r>
        <w:proofErr w:type="spellEnd"/>
        <w:r>
          <w:rPr>
            <w:rStyle w:val="Siuktni"/>
          </w:rPr>
          <w:t xml:space="preserve"> ESP32, STM32, Arduino Simulator</w:t>
        </w:r>
      </w:hyperlink>
    </w:p>
    <w:sectPr w:rsidR="003412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90C93"/>
    <w:multiLevelType w:val="hybridMultilevel"/>
    <w:tmpl w:val="57C230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F06E28"/>
    <w:multiLevelType w:val="hybridMultilevel"/>
    <w:tmpl w:val="E936634A"/>
    <w:lvl w:ilvl="0" w:tplc="6F023B62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7000576">
    <w:abstractNumId w:val="1"/>
  </w:num>
  <w:num w:numId="2" w16cid:durableId="1031183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xtTC3tLCwMLMwNjdU0lEKTi0uzszPAykwrgUAxdCTcSwAAAA="/>
  </w:docVars>
  <w:rsids>
    <w:rsidRoot w:val="005A7B50"/>
    <w:rsid w:val="00072D1B"/>
    <w:rsid w:val="0020276E"/>
    <w:rsid w:val="00332AD9"/>
    <w:rsid w:val="003412DA"/>
    <w:rsid w:val="005A7B50"/>
    <w:rsid w:val="006D0D23"/>
    <w:rsid w:val="00AF29F1"/>
    <w:rsid w:val="00E81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900F22"/>
  <w15:chartTrackingRefBased/>
  <w15:docId w15:val="{7D92CD15-6DBE-4F34-84DD-98D3126A07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  <w:rsid w:val="005A7B50"/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styleId="oancuaDanhsach">
    <w:name w:val="List Paragraph"/>
    <w:basedOn w:val="Binhthng"/>
    <w:uiPriority w:val="34"/>
    <w:qFormat/>
    <w:rsid w:val="005A7B50"/>
    <w:pPr>
      <w:ind w:left="720"/>
      <w:contextualSpacing/>
    </w:pPr>
  </w:style>
  <w:style w:type="character" w:styleId="Siuktni">
    <w:name w:val="Hyperlink"/>
    <w:basedOn w:val="Phngmcinhcuaoanvn"/>
    <w:uiPriority w:val="99"/>
    <w:semiHidden/>
    <w:unhideWhenUsed/>
    <w:rsid w:val="00072D1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054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1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03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8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5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9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3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8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20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97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34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7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759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91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22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8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1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0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2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3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1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4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8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3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4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2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2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05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74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92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96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0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4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0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0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1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8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2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5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2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24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9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8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8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8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9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8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3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8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2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5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okwi.com/projects/37970963523176140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226</Words>
  <Characters>1293</Characters>
  <Application>Microsoft Office Word</Application>
  <DocSecurity>0</DocSecurity>
  <Lines>10</Lines>
  <Paragraphs>3</Paragraphs>
  <ScaleCrop>false</ScaleCrop>
  <Company/>
  <LinksUpToDate>false</LinksUpToDate>
  <CharactersWithSpaces>1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 Anh Vu 20200673</dc:creator>
  <cp:keywords/>
  <dc:description/>
  <cp:lastModifiedBy>Le Anh Vu 20200673</cp:lastModifiedBy>
  <cp:revision>6</cp:revision>
  <dcterms:created xsi:type="dcterms:W3CDTF">2023-11-03T04:19:00Z</dcterms:created>
  <dcterms:modified xsi:type="dcterms:W3CDTF">2023-11-10T00:43:00Z</dcterms:modified>
</cp:coreProperties>
</file>